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5EDF" w:rsidRDefault="004B5EDF" w:rsidP="004B5EDF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0"/>
          <w:szCs w:val="20"/>
          <w:u w:val="single"/>
          <w:lang w:val="en-US"/>
        </w:rPr>
      </w:pPr>
    </w:p>
    <w:p w:rsidR="00AA2ABB" w:rsidRPr="00804C74" w:rsidRDefault="00AA2ABB" w:rsidP="004B5EDF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0"/>
          <w:szCs w:val="20"/>
          <w:u w:val="single"/>
          <w:lang w:val="en-US"/>
        </w:rPr>
      </w:pPr>
    </w:p>
    <w:p w:rsidR="00EA30FF" w:rsidRPr="00EA30FF" w:rsidRDefault="00EA30FF" w:rsidP="00E32BC0">
      <w:pPr>
        <w:tabs>
          <w:tab w:val="left" w:pos="1246"/>
        </w:tabs>
        <w:spacing w:after="0" w:line="240" w:lineRule="auto"/>
        <w:jc w:val="right"/>
        <w:rPr>
          <w:rFonts w:ascii="Algerian" w:eastAsia="Arial" w:hAnsi="Algerian" w:cs="Arial"/>
          <w:b/>
          <w:bCs/>
          <w:color w:val="000000"/>
          <w:spacing w:val="18"/>
          <w:w w:val="91"/>
          <w:sz w:val="26"/>
          <w:szCs w:val="26"/>
        </w:rPr>
      </w:pPr>
      <w:r>
        <w:rPr>
          <w:color w:val="FF0000"/>
        </w:rPr>
        <w:tab/>
      </w:r>
      <w:r w:rsidR="005368FB">
        <w:rPr>
          <w:noProof/>
          <w:sz w:val="26"/>
          <w:szCs w:val="26"/>
          <w:lang w:eastAsia="en-IN" w:bidi="hi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4" o:spid="_x0000_s1026" type="#_x0000_t202" style="position:absolute;left:0;text-align:left;margin-left:0;margin-top:-193.6pt;width:11pt;height:7.8pt;z-index:251659264;visibility:visible;mso-position-horizontal:left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">
            <v:textbox>
              <w:txbxContent>
                <w:p w:rsidR="00EA30FF" w:rsidRPr="00D22AA4" w:rsidRDefault="00EA30FF" w:rsidP="00EA30FF">
                  <w:pPr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ab/>
                  </w:r>
                  <w:r>
                    <w:rPr>
                      <w:b/>
                      <w:bCs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="00E32BC0" w:rsidRPr="00E32BC0">
        <w:rPr>
          <w:noProof/>
          <w:color w:val="FF0000"/>
          <w:lang w:eastAsia="en-IN"/>
        </w:rPr>
        <w:drawing>
          <wp:inline distT="0" distB="0" distL="0" distR="0">
            <wp:extent cx="5943600" cy="808042"/>
            <wp:effectExtent l="19050" t="0" r="0" b="0"/>
            <wp:docPr id="7" name="Picture 1" descr="WhatsApp Image 2021-07-12 a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sApp Image 2021-07-12 at 9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l="14583" t="20679" r="15492" b="25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0804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30FF" w:rsidRPr="00EA30FF" w:rsidRDefault="00EA30FF" w:rsidP="00EA30FF">
      <w:pPr>
        <w:spacing w:after="0" w:line="240" w:lineRule="auto"/>
        <w:jc w:val="center"/>
        <w:rPr>
          <w:b/>
          <w:color w:val="C00000"/>
          <w:sz w:val="26"/>
          <w:szCs w:val="26"/>
        </w:rPr>
      </w:pPr>
    </w:p>
    <w:p w:rsidR="00ED63B5" w:rsidRDefault="00ED63B5" w:rsidP="00ED63B5">
      <w:pPr>
        <w:spacing w:after="0" w:line="240" w:lineRule="auto"/>
        <w:jc w:val="center"/>
        <w:rPr>
          <w:b/>
          <w:color w:val="C00000"/>
          <w:sz w:val="26"/>
        </w:rPr>
      </w:pPr>
      <w:r w:rsidRPr="00ED63B5">
        <w:rPr>
          <w:b/>
          <w:color w:val="C00000"/>
          <w:sz w:val="26"/>
        </w:rPr>
        <w:t xml:space="preserve">RECEIPT OF </w:t>
      </w:r>
      <w:r>
        <w:rPr>
          <w:b/>
          <w:color w:val="C00000"/>
          <w:sz w:val="26"/>
        </w:rPr>
        <w:t xml:space="preserve">SOFT COPY OF </w:t>
      </w:r>
      <w:r w:rsidRPr="00ED63B5">
        <w:rPr>
          <w:b/>
          <w:color w:val="C00000"/>
          <w:sz w:val="26"/>
        </w:rPr>
        <w:t>THESIS</w:t>
      </w:r>
      <w:r w:rsidR="00346B94">
        <w:rPr>
          <w:b/>
          <w:color w:val="C00000"/>
          <w:sz w:val="26"/>
        </w:rPr>
        <w:t xml:space="preserve"> AT CENTRAL LIBRARY</w:t>
      </w:r>
    </w:p>
    <w:p w:rsidR="00EA30FF" w:rsidRPr="00ED63B5" w:rsidRDefault="00ED63B5" w:rsidP="00ED63B5">
      <w:pPr>
        <w:spacing w:after="0" w:line="240" w:lineRule="auto"/>
        <w:jc w:val="center"/>
        <w:rPr>
          <w:b/>
          <w:color w:val="002060"/>
          <w:szCs w:val="18"/>
        </w:rPr>
      </w:pPr>
      <w:r w:rsidRPr="00ED63B5">
        <w:rPr>
          <w:rFonts w:ascii="Verdana" w:hAnsi="Verdana"/>
          <w:b/>
          <w:bCs/>
          <w:color w:val="002060"/>
          <w:sz w:val="18"/>
          <w:szCs w:val="18"/>
        </w:rPr>
        <w:t>(To be submitted</w:t>
      </w:r>
      <w:r w:rsidR="00F8102D">
        <w:rPr>
          <w:rFonts w:ascii="Verdana" w:hAnsi="Verdana"/>
          <w:b/>
          <w:bCs/>
          <w:color w:val="002060"/>
          <w:sz w:val="18"/>
          <w:szCs w:val="18"/>
        </w:rPr>
        <w:t xml:space="preserve">, </w:t>
      </w:r>
      <w:r w:rsidR="00F8102D" w:rsidRPr="00F8102D">
        <w:rPr>
          <w:rFonts w:ascii="Verdana" w:hAnsi="Verdana"/>
          <w:b/>
          <w:bCs/>
          <w:color w:val="002060"/>
          <w:sz w:val="18"/>
          <w:szCs w:val="18"/>
        </w:rPr>
        <w:t>in duplicate,</w:t>
      </w:r>
      <w:r w:rsidRPr="00ED63B5">
        <w:rPr>
          <w:rFonts w:ascii="Verdana" w:hAnsi="Verdana"/>
          <w:b/>
          <w:bCs/>
          <w:color w:val="002060"/>
          <w:sz w:val="18"/>
          <w:szCs w:val="18"/>
        </w:rPr>
        <w:t xml:space="preserve"> after Viva-Voce)</w:t>
      </w:r>
    </w:p>
    <w:p w:rsidR="00EA30FF" w:rsidRDefault="00EA30FF" w:rsidP="00FF688B">
      <w:pPr>
        <w:spacing w:after="0" w:line="240" w:lineRule="auto"/>
        <w:jc w:val="right"/>
        <w:rPr>
          <w:rFonts w:ascii="Times New Roman" w:hAnsi="Times New Roman" w:cs="Times New Roman"/>
          <w:bCs/>
          <w:sz w:val="28"/>
          <w:szCs w:val="28"/>
          <w:u w:val="single"/>
          <w:lang w:val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660"/>
        <w:gridCol w:w="3969"/>
      </w:tblGrid>
      <w:tr w:rsidR="00ED63B5" w:rsidRPr="00ED63B5" w:rsidTr="00B63469">
        <w:trPr>
          <w:jc w:val="center"/>
        </w:trPr>
        <w:tc>
          <w:tcPr>
            <w:tcW w:w="6629" w:type="dxa"/>
            <w:gridSpan w:val="2"/>
            <w:vAlign w:val="center"/>
          </w:tcPr>
          <w:p w:rsidR="00ED63B5" w:rsidRPr="00ED63B5" w:rsidRDefault="00ED63B5" w:rsidP="00963524">
            <w:pPr>
              <w:rPr>
                <w:rFonts w:ascii="Times New Roman" w:hAnsi="Times New Roman" w:cs="Times New Roman"/>
                <w:b/>
                <w:bCs/>
              </w:rPr>
            </w:pPr>
            <w:r w:rsidRPr="00ED63B5">
              <w:rPr>
                <w:rFonts w:ascii="Times New Roman" w:hAnsi="Times New Roman" w:cs="Times New Roman"/>
                <w:b/>
                <w:bCs/>
              </w:rPr>
              <w:t>CENTRAL LIBRARY</w:t>
            </w:r>
          </w:p>
        </w:tc>
      </w:tr>
      <w:tr w:rsidR="00ED63B5" w:rsidRPr="00ED63B5" w:rsidTr="003E293A">
        <w:trPr>
          <w:trHeight w:val="454"/>
          <w:jc w:val="center"/>
        </w:trPr>
        <w:tc>
          <w:tcPr>
            <w:tcW w:w="2660" w:type="dxa"/>
            <w:vAlign w:val="center"/>
          </w:tcPr>
          <w:p w:rsidR="00ED63B5" w:rsidRPr="00ED63B5" w:rsidRDefault="00ED63B5" w:rsidP="008F3062">
            <w:pPr>
              <w:rPr>
                <w:rFonts w:ascii="Times New Roman" w:hAnsi="Times New Roman" w:cs="Times New Roman"/>
              </w:rPr>
            </w:pPr>
            <w:r w:rsidRPr="00ED63B5">
              <w:rPr>
                <w:rFonts w:ascii="Times New Roman" w:hAnsi="Times New Roman" w:cs="Times New Roman"/>
              </w:rPr>
              <w:t>Accession Number</w:t>
            </w:r>
          </w:p>
        </w:tc>
        <w:tc>
          <w:tcPr>
            <w:tcW w:w="3969" w:type="dxa"/>
            <w:vAlign w:val="center"/>
          </w:tcPr>
          <w:p w:rsidR="00ED63B5" w:rsidRPr="00ED63B5" w:rsidRDefault="00ED63B5" w:rsidP="003E293A">
            <w:pPr>
              <w:rPr>
                <w:rFonts w:ascii="Times New Roman" w:hAnsi="Times New Roman" w:cs="Times New Roman"/>
              </w:rPr>
            </w:pPr>
          </w:p>
        </w:tc>
      </w:tr>
      <w:tr w:rsidR="00ED63B5" w:rsidRPr="00ED63B5" w:rsidTr="003E293A">
        <w:trPr>
          <w:trHeight w:val="454"/>
          <w:jc w:val="center"/>
        </w:trPr>
        <w:tc>
          <w:tcPr>
            <w:tcW w:w="2660" w:type="dxa"/>
            <w:vAlign w:val="center"/>
          </w:tcPr>
          <w:p w:rsidR="00ED63B5" w:rsidRPr="00ED63B5" w:rsidRDefault="00ED63B5" w:rsidP="008F3062">
            <w:pPr>
              <w:rPr>
                <w:rFonts w:ascii="Times New Roman" w:hAnsi="Times New Roman" w:cs="Times New Roman"/>
              </w:rPr>
            </w:pPr>
            <w:r w:rsidRPr="00ED63B5">
              <w:rPr>
                <w:rFonts w:ascii="Times New Roman" w:hAnsi="Times New Roman" w:cs="Times New Roman"/>
              </w:rPr>
              <w:t>Date</w:t>
            </w:r>
          </w:p>
        </w:tc>
        <w:tc>
          <w:tcPr>
            <w:tcW w:w="3969" w:type="dxa"/>
            <w:vAlign w:val="center"/>
          </w:tcPr>
          <w:p w:rsidR="00ED63B5" w:rsidRPr="00ED63B5" w:rsidRDefault="00ED63B5" w:rsidP="003E293A">
            <w:pPr>
              <w:rPr>
                <w:rFonts w:ascii="Times New Roman" w:hAnsi="Times New Roman" w:cs="Times New Roman"/>
              </w:rPr>
            </w:pPr>
          </w:p>
        </w:tc>
      </w:tr>
    </w:tbl>
    <w:p w:rsidR="00ED63B5" w:rsidRDefault="00ED63B5" w:rsidP="00FF688B">
      <w:pPr>
        <w:spacing w:after="0" w:line="240" w:lineRule="auto"/>
        <w:jc w:val="right"/>
        <w:rPr>
          <w:rFonts w:ascii="Times New Roman" w:hAnsi="Times New Roman" w:cs="Times New Roman"/>
          <w:bCs/>
          <w:sz w:val="28"/>
          <w:szCs w:val="28"/>
          <w:u w:val="single"/>
          <w:lang w:val="en-US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92"/>
        <w:gridCol w:w="2124"/>
        <w:gridCol w:w="1421"/>
        <w:gridCol w:w="1304"/>
        <w:gridCol w:w="188"/>
        <w:gridCol w:w="781"/>
        <w:gridCol w:w="1236"/>
        <w:gridCol w:w="1042"/>
        <w:gridCol w:w="1207"/>
        <w:gridCol w:w="887"/>
        <w:gridCol w:w="85"/>
      </w:tblGrid>
      <w:tr w:rsidR="00F8102D" w:rsidRPr="000E4645" w:rsidTr="00AC53F1">
        <w:trPr>
          <w:trHeight w:val="454"/>
        </w:trPr>
        <w:tc>
          <w:tcPr>
            <w:tcW w:w="492" w:type="dxa"/>
          </w:tcPr>
          <w:p w:rsidR="00F8102D" w:rsidRPr="000E4645" w:rsidRDefault="00F8102D" w:rsidP="00963524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1.</w:t>
            </w:r>
          </w:p>
        </w:tc>
        <w:tc>
          <w:tcPr>
            <w:tcW w:w="2124" w:type="dxa"/>
            <w:vAlign w:val="center"/>
          </w:tcPr>
          <w:p w:rsidR="00F8102D" w:rsidRPr="000E4645" w:rsidRDefault="00F8102D" w:rsidP="00AC53F1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  <w:r w:rsidRPr="000E4645">
              <w:rPr>
                <w:rFonts w:ascii="Times New Roman" w:hAnsi="Times New Roman" w:cs="Times New Roman"/>
              </w:rPr>
              <w:t>Name of Scholar</w:t>
            </w:r>
          </w:p>
        </w:tc>
        <w:tc>
          <w:tcPr>
            <w:tcW w:w="8151" w:type="dxa"/>
            <w:gridSpan w:val="9"/>
            <w:vAlign w:val="center"/>
          </w:tcPr>
          <w:p w:rsidR="00F8102D" w:rsidRPr="000E4645" w:rsidRDefault="00F8102D" w:rsidP="00AC53F1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</w:p>
        </w:tc>
      </w:tr>
      <w:tr w:rsidR="00F8102D" w:rsidRPr="000E4645" w:rsidTr="003E293A">
        <w:trPr>
          <w:trHeight w:val="454"/>
        </w:trPr>
        <w:tc>
          <w:tcPr>
            <w:tcW w:w="492" w:type="dxa"/>
          </w:tcPr>
          <w:p w:rsidR="00F8102D" w:rsidRPr="000E4645" w:rsidRDefault="00F8102D" w:rsidP="00963524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2.</w:t>
            </w:r>
          </w:p>
        </w:tc>
        <w:tc>
          <w:tcPr>
            <w:tcW w:w="2124" w:type="dxa"/>
            <w:vAlign w:val="center"/>
          </w:tcPr>
          <w:p w:rsidR="00F8102D" w:rsidRPr="000E4645" w:rsidRDefault="00F8102D" w:rsidP="00AC53F1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  <w:r w:rsidRPr="000E4645">
              <w:rPr>
                <w:rFonts w:ascii="Times New Roman" w:hAnsi="Times New Roman" w:cs="Times New Roman"/>
              </w:rPr>
              <w:t>Admission No.</w:t>
            </w:r>
          </w:p>
        </w:tc>
        <w:tc>
          <w:tcPr>
            <w:tcW w:w="2913" w:type="dxa"/>
            <w:gridSpan w:val="3"/>
            <w:vAlign w:val="center"/>
          </w:tcPr>
          <w:p w:rsidR="00F8102D" w:rsidRPr="000E4645" w:rsidRDefault="00F8102D" w:rsidP="00AC53F1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</w:p>
        </w:tc>
        <w:tc>
          <w:tcPr>
            <w:tcW w:w="3059" w:type="dxa"/>
            <w:gridSpan w:val="3"/>
            <w:vAlign w:val="center"/>
          </w:tcPr>
          <w:p w:rsidR="00F8102D" w:rsidRPr="000E4645" w:rsidRDefault="00F8102D" w:rsidP="003E293A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  <w:r w:rsidRPr="000E4645">
              <w:rPr>
                <w:rFonts w:ascii="Times New Roman" w:hAnsi="Times New Roman" w:cs="Times New Roman"/>
              </w:rPr>
              <w:t xml:space="preserve">Date of </w:t>
            </w:r>
            <w:r w:rsidR="00AA2ABB" w:rsidRPr="000E4645">
              <w:rPr>
                <w:rFonts w:ascii="Times New Roman" w:hAnsi="Times New Roman" w:cs="Times New Roman"/>
              </w:rPr>
              <w:t>Ph.D.</w:t>
            </w:r>
            <w:r w:rsidR="00AA2ABB">
              <w:rPr>
                <w:rFonts w:ascii="Times New Roman" w:hAnsi="Times New Roman" w:cs="Times New Roman"/>
              </w:rPr>
              <w:t xml:space="preserve"> </w:t>
            </w:r>
            <w:r w:rsidR="003E293A">
              <w:rPr>
                <w:rFonts w:ascii="Times New Roman" w:hAnsi="Times New Roman" w:cs="Times New Roman"/>
              </w:rPr>
              <w:t>Admission</w:t>
            </w:r>
          </w:p>
        </w:tc>
        <w:tc>
          <w:tcPr>
            <w:tcW w:w="2179" w:type="dxa"/>
            <w:gridSpan w:val="3"/>
            <w:vAlign w:val="center"/>
          </w:tcPr>
          <w:p w:rsidR="00F8102D" w:rsidRPr="009015E1" w:rsidRDefault="00F8102D" w:rsidP="003E293A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015E1">
              <w:rPr>
                <w:rFonts w:ascii="Times New Roman" w:hAnsi="Times New Roman" w:cs="Times New Roman"/>
                <w:bCs/>
                <w:color w:val="D9D9D9" w:themeColor="background1" w:themeShade="D9"/>
                <w:lang w:val="en-US"/>
              </w:rPr>
              <w:t>DD/MM/YYYY</w:t>
            </w:r>
          </w:p>
        </w:tc>
      </w:tr>
      <w:tr w:rsidR="00F8102D" w:rsidRPr="000E4645" w:rsidTr="00AC53F1">
        <w:trPr>
          <w:trHeight w:val="454"/>
        </w:trPr>
        <w:tc>
          <w:tcPr>
            <w:tcW w:w="492" w:type="dxa"/>
          </w:tcPr>
          <w:p w:rsidR="00F8102D" w:rsidRPr="000E4645" w:rsidRDefault="00F8102D" w:rsidP="00963524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3.</w:t>
            </w:r>
          </w:p>
        </w:tc>
        <w:tc>
          <w:tcPr>
            <w:tcW w:w="3545" w:type="dxa"/>
            <w:gridSpan w:val="2"/>
            <w:vAlign w:val="center"/>
          </w:tcPr>
          <w:p w:rsidR="009A1485" w:rsidRDefault="00F8102D" w:rsidP="009A1485">
            <w:pPr>
              <w:rPr>
                <w:rFonts w:ascii="Times New Roman" w:hAnsi="Times New Roman" w:cs="Times New Roman"/>
              </w:rPr>
            </w:pPr>
            <w:r w:rsidRPr="000E4645">
              <w:rPr>
                <w:rFonts w:ascii="Times New Roman" w:hAnsi="Times New Roman" w:cs="Times New Roman"/>
              </w:rPr>
              <w:t>Reg</w:t>
            </w:r>
            <w:r w:rsidR="009A1485">
              <w:rPr>
                <w:rFonts w:ascii="Times New Roman" w:hAnsi="Times New Roman" w:cs="Times New Roman"/>
              </w:rPr>
              <w:t>istration Status of the Scholar</w:t>
            </w:r>
          </w:p>
          <w:p w:rsidR="00F8102D" w:rsidRPr="000E4645" w:rsidRDefault="009A1485" w:rsidP="009A1485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  <w:r>
              <w:rPr>
                <w:sz w:val="18"/>
                <w:szCs w:val="18"/>
              </w:rPr>
              <w:t>(Put √ Mark)</w:t>
            </w:r>
          </w:p>
        </w:tc>
        <w:tc>
          <w:tcPr>
            <w:tcW w:w="1492" w:type="dxa"/>
            <w:gridSpan w:val="2"/>
            <w:vAlign w:val="center"/>
          </w:tcPr>
          <w:p w:rsidR="00F8102D" w:rsidRPr="000E4645" w:rsidRDefault="00F8102D" w:rsidP="00AC53F1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  <w:r w:rsidRPr="000E4645">
              <w:rPr>
                <w:rFonts w:ascii="Times New Roman" w:hAnsi="Times New Roman" w:cs="Times New Roman"/>
              </w:rPr>
              <w:t>Full-Time</w:t>
            </w:r>
          </w:p>
        </w:tc>
        <w:tc>
          <w:tcPr>
            <w:tcW w:w="781" w:type="dxa"/>
            <w:vAlign w:val="center"/>
          </w:tcPr>
          <w:p w:rsidR="00F8102D" w:rsidRPr="000E4645" w:rsidRDefault="00F8102D" w:rsidP="00AC53F1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</w:p>
        </w:tc>
        <w:tc>
          <w:tcPr>
            <w:tcW w:w="1236" w:type="dxa"/>
            <w:vAlign w:val="center"/>
          </w:tcPr>
          <w:p w:rsidR="00F8102D" w:rsidRPr="000E4645" w:rsidRDefault="00F8102D" w:rsidP="00AC53F1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  <w:r w:rsidRPr="000E4645">
              <w:rPr>
                <w:rFonts w:ascii="Times New Roman" w:hAnsi="Times New Roman" w:cs="Times New Roman"/>
              </w:rPr>
              <w:t>Part-Time</w:t>
            </w:r>
          </w:p>
        </w:tc>
        <w:tc>
          <w:tcPr>
            <w:tcW w:w="1042" w:type="dxa"/>
            <w:vAlign w:val="center"/>
          </w:tcPr>
          <w:p w:rsidR="00F8102D" w:rsidRPr="000E4645" w:rsidRDefault="00F8102D" w:rsidP="00AC53F1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</w:p>
        </w:tc>
        <w:tc>
          <w:tcPr>
            <w:tcW w:w="1207" w:type="dxa"/>
            <w:vAlign w:val="center"/>
          </w:tcPr>
          <w:p w:rsidR="00F8102D" w:rsidRPr="000E4645" w:rsidRDefault="00F8102D" w:rsidP="00AC53F1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  <w:r w:rsidRPr="000E4645">
              <w:rPr>
                <w:rFonts w:ascii="Times New Roman" w:hAnsi="Times New Roman" w:cs="Times New Roman"/>
              </w:rPr>
              <w:t>External</w:t>
            </w:r>
          </w:p>
        </w:tc>
        <w:tc>
          <w:tcPr>
            <w:tcW w:w="972" w:type="dxa"/>
            <w:gridSpan w:val="2"/>
            <w:vAlign w:val="center"/>
          </w:tcPr>
          <w:p w:rsidR="00F8102D" w:rsidRPr="000E4645" w:rsidRDefault="00F8102D" w:rsidP="00AC53F1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</w:p>
        </w:tc>
      </w:tr>
      <w:tr w:rsidR="00F8102D" w:rsidRPr="000E4645" w:rsidTr="00AC53F1">
        <w:trPr>
          <w:trHeight w:val="454"/>
        </w:trPr>
        <w:tc>
          <w:tcPr>
            <w:tcW w:w="492" w:type="dxa"/>
          </w:tcPr>
          <w:p w:rsidR="00F8102D" w:rsidRPr="000E4645" w:rsidRDefault="00F8102D" w:rsidP="00963524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4.</w:t>
            </w:r>
          </w:p>
        </w:tc>
        <w:tc>
          <w:tcPr>
            <w:tcW w:w="2124" w:type="dxa"/>
            <w:vAlign w:val="center"/>
          </w:tcPr>
          <w:p w:rsidR="00F8102D" w:rsidRPr="000E4645" w:rsidRDefault="00F8102D" w:rsidP="00AC53F1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  <w:r>
              <w:rPr>
                <w:rFonts w:ascii="Times New Roman" w:hAnsi="Times New Roman" w:cs="Times New Roman"/>
              </w:rPr>
              <w:t>Department</w:t>
            </w:r>
          </w:p>
        </w:tc>
        <w:tc>
          <w:tcPr>
            <w:tcW w:w="3694" w:type="dxa"/>
            <w:gridSpan w:val="4"/>
            <w:vAlign w:val="center"/>
          </w:tcPr>
          <w:p w:rsidR="00F8102D" w:rsidRPr="000E4645" w:rsidRDefault="00F8102D" w:rsidP="00AC53F1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</w:p>
        </w:tc>
        <w:tc>
          <w:tcPr>
            <w:tcW w:w="2278" w:type="dxa"/>
            <w:gridSpan w:val="2"/>
            <w:vAlign w:val="center"/>
          </w:tcPr>
          <w:p w:rsidR="00F8102D" w:rsidRPr="000E4645" w:rsidRDefault="003E293A" w:rsidP="00AC53F1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  <w:r>
              <w:rPr>
                <w:rFonts w:ascii="Times New Roman" w:hAnsi="Times New Roman" w:cs="Times New Roman"/>
              </w:rPr>
              <w:t>Branch</w:t>
            </w:r>
            <w:r w:rsidR="00F8102D" w:rsidRPr="000E4645">
              <w:rPr>
                <w:rFonts w:ascii="Times New Roman" w:hAnsi="Times New Roman" w:cs="Times New Roman"/>
              </w:rPr>
              <w:t>(if any)</w:t>
            </w:r>
          </w:p>
        </w:tc>
        <w:tc>
          <w:tcPr>
            <w:tcW w:w="2179" w:type="dxa"/>
            <w:gridSpan w:val="3"/>
            <w:vAlign w:val="center"/>
          </w:tcPr>
          <w:p w:rsidR="00F8102D" w:rsidRPr="000E4645" w:rsidRDefault="00F8102D" w:rsidP="00AC53F1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</w:p>
        </w:tc>
      </w:tr>
      <w:tr w:rsidR="00F8102D" w:rsidRPr="000E4645" w:rsidTr="003E293A">
        <w:trPr>
          <w:trHeight w:val="454"/>
        </w:trPr>
        <w:tc>
          <w:tcPr>
            <w:tcW w:w="492" w:type="dxa"/>
          </w:tcPr>
          <w:p w:rsidR="00F8102D" w:rsidRPr="000E4645" w:rsidRDefault="00F8102D" w:rsidP="00963524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5.</w:t>
            </w:r>
          </w:p>
        </w:tc>
        <w:tc>
          <w:tcPr>
            <w:tcW w:w="5037" w:type="dxa"/>
            <w:gridSpan w:val="4"/>
            <w:vAlign w:val="center"/>
          </w:tcPr>
          <w:p w:rsidR="00F8102D" w:rsidRPr="009015E1" w:rsidRDefault="00F8102D" w:rsidP="00AC53F1">
            <w:pPr>
              <w:rPr>
                <w:rFonts w:ascii="Times New Roman" w:hAnsi="Times New Roman" w:cs="Times New Roman"/>
                <w:bCs/>
                <w:lang w:val="en-US"/>
              </w:rPr>
            </w:pPr>
            <w:r>
              <w:rPr>
                <w:rFonts w:ascii="Times New Roman" w:hAnsi="Times New Roman" w:cs="Times New Roman"/>
              </w:rPr>
              <w:t>Date of Pre-Submission Seminar</w:t>
            </w:r>
          </w:p>
        </w:tc>
        <w:tc>
          <w:tcPr>
            <w:tcW w:w="5238" w:type="dxa"/>
            <w:gridSpan w:val="6"/>
            <w:vAlign w:val="center"/>
          </w:tcPr>
          <w:p w:rsidR="00F8102D" w:rsidRPr="009015E1" w:rsidRDefault="00F8102D" w:rsidP="003E293A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 w:rsidRPr="009015E1">
              <w:rPr>
                <w:rFonts w:ascii="Times New Roman" w:hAnsi="Times New Roman" w:cs="Times New Roman"/>
                <w:bCs/>
                <w:color w:val="D9D9D9" w:themeColor="background1" w:themeShade="D9"/>
                <w:lang w:val="en-US"/>
              </w:rPr>
              <w:t>DD/MM/YYYY</w:t>
            </w:r>
          </w:p>
        </w:tc>
      </w:tr>
      <w:tr w:rsidR="00F8102D" w:rsidRPr="000E4645" w:rsidTr="003E293A">
        <w:trPr>
          <w:trHeight w:val="454"/>
        </w:trPr>
        <w:tc>
          <w:tcPr>
            <w:tcW w:w="492" w:type="dxa"/>
          </w:tcPr>
          <w:p w:rsidR="00F8102D" w:rsidRDefault="00F8102D" w:rsidP="00963524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6.</w:t>
            </w:r>
          </w:p>
        </w:tc>
        <w:tc>
          <w:tcPr>
            <w:tcW w:w="5037" w:type="dxa"/>
            <w:gridSpan w:val="4"/>
            <w:vAlign w:val="center"/>
          </w:tcPr>
          <w:p w:rsidR="00F8102D" w:rsidRPr="00F8102D" w:rsidRDefault="00F8102D" w:rsidP="00AC53F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 of Viva-voce</w:t>
            </w:r>
          </w:p>
        </w:tc>
        <w:tc>
          <w:tcPr>
            <w:tcW w:w="5238" w:type="dxa"/>
            <w:gridSpan w:val="6"/>
            <w:vAlign w:val="center"/>
          </w:tcPr>
          <w:p w:rsidR="00F8102D" w:rsidRPr="00F8102D" w:rsidRDefault="00F8102D" w:rsidP="003E293A">
            <w:pPr>
              <w:jc w:val="center"/>
              <w:rPr>
                <w:rFonts w:ascii="Times New Roman" w:hAnsi="Times New Roman" w:cs="Times New Roman"/>
              </w:rPr>
            </w:pPr>
            <w:r w:rsidRPr="009015E1">
              <w:rPr>
                <w:rFonts w:ascii="Times New Roman" w:hAnsi="Times New Roman" w:cs="Times New Roman"/>
                <w:bCs/>
                <w:color w:val="D9D9D9" w:themeColor="background1" w:themeShade="D9"/>
                <w:lang w:val="en-US"/>
              </w:rPr>
              <w:t>DD/MM/YYYY</w:t>
            </w:r>
          </w:p>
        </w:tc>
      </w:tr>
      <w:tr w:rsidR="00F8102D" w:rsidRPr="000E4645" w:rsidTr="00AC53F1">
        <w:trPr>
          <w:trHeight w:val="454"/>
        </w:trPr>
        <w:tc>
          <w:tcPr>
            <w:tcW w:w="492" w:type="dxa"/>
          </w:tcPr>
          <w:p w:rsidR="00F8102D" w:rsidRPr="000E4645" w:rsidRDefault="00F8102D" w:rsidP="00963524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7.</w:t>
            </w:r>
          </w:p>
        </w:tc>
        <w:tc>
          <w:tcPr>
            <w:tcW w:w="2124" w:type="dxa"/>
            <w:vAlign w:val="center"/>
          </w:tcPr>
          <w:p w:rsidR="00F8102D" w:rsidRPr="000E4645" w:rsidRDefault="00F8102D" w:rsidP="00AC53F1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  <w:r w:rsidRPr="00FF688B">
              <w:rPr>
                <w:rFonts w:ascii="Times New Roman" w:hAnsi="Times New Roman" w:cs="Times New Roman"/>
              </w:rPr>
              <w:t>Title of Thesis</w:t>
            </w:r>
            <w:r>
              <w:rPr>
                <w:rFonts w:ascii="Times New Roman" w:hAnsi="Times New Roman" w:cs="Times New Roman"/>
              </w:rPr>
              <w:t xml:space="preserve"> in English</w:t>
            </w:r>
          </w:p>
        </w:tc>
        <w:tc>
          <w:tcPr>
            <w:tcW w:w="8151" w:type="dxa"/>
            <w:gridSpan w:val="9"/>
            <w:vAlign w:val="center"/>
          </w:tcPr>
          <w:p w:rsidR="00F8102D" w:rsidRDefault="00F8102D" w:rsidP="00AC53F1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</w:p>
          <w:p w:rsidR="00F8102D" w:rsidRDefault="00F8102D" w:rsidP="00AC53F1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</w:p>
          <w:p w:rsidR="00F8102D" w:rsidRPr="000E4645" w:rsidRDefault="00F8102D" w:rsidP="00AC53F1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</w:p>
        </w:tc>
      </w:tr>
      <w:tr w:rsidR="00F8102D" w:rsidRPr="000E4645" w:rsidTr="003E293A">
        <w:trPr>
          <w:trHeight w:val="680"/>
        </w:trPr>
        <w:tc>
          <w:tcPr>
            <w:tcW w:w="492" w:type="dxa"/>
          </w:tcPr>
          <w:p w:rsidR="00F8102D" w:rsidRDefault="00F8102D" w:rsidP="00963524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8.</w:t>
            </w:r>
          </w:p>
        </w:tc>
        <w:tc>
          <w:tcPr>
            <w:tcW w:w="2124" w:type="dxa"/>
            <w:vAlign w:val="center"/>
          </w:tcPr>
          <w:p w:rsidR="00F8102D" w:rsidRDefault="00F8102D" w:rsidP="00AC53F1">
            <w:pPr>
              <w:rPr>
                <w:rFonts w:ascii="Times New Roman" w:hAnsi="Times New Roman" w:cs="Times New Roman"/>
              </w:rPr>
            </w:pPr>
            <w:r w:rsidRPr="00FF688B">
              <w:rPr>
                <w:rFonts w:ascii="Times New Roman" w:hAnsi="Times New Roman" w:cs="Times New Roman"/>
              </w:rPr>
              <w:t>Title of Thesis</w:t>
            </w:r>
          </w:p>
          <w:p w:rsidR="00F8102D" w:rsidRPr="00253F08" w:rsidRDefault="00F8102D" w:rsidP="00AC53F1">
            <w:pPr>
              <w:rPr>
                <w:rFonts w:ascii="Times New Roman" w:hAnsi="Times New Roman" w:cs="Times New Roman"/>
                <w:u w:val="single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Pr="00253F08">
              <w:rPr>
                <w:rFonts w:ascii="Times New Roman" w:hAnsi="Times New Roman" w:cs="Times New Roman"/>
                <w:sz w:val="18"/>
                <w:szCs w:val="18"/>
              </w:rPr>
              <w:t>Pronunciation in Hind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151" w:type="dxa"/>
            <w:gridSpan w:val="9"/>
            <w:vAlign w:val="center"/>
          </w:tcPr>
          <w:p w:rsidR="00F8102D" w:rsidRDefault="00F8102D" w:rsidP="003E293A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</w:p>
          <w:p w:rsidR="00F8102D" w:rsidRDefault="00F8102D" w:rsidP="003E293A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</w:p>
        </w:tc>
      </w:tr>
      <w:tr w:rsidR="00F8102D" w:rsidRPr="000E4645" w:rsidTr="00AC53F1">
        <w:trPr>
          <w:trHeight w:val="454"/>
        </w:trPr>
        <w:tc>
          <w:tcPr>
            <w:tcW w:w="492" w:type="dxa"/>
          </w:tcPr>
          <w:p w:rsidR="00F8102D" w:rsidRDefault="00F8102D" w:rsidP="00F8102D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9.</w:t>
            </w:r>
          </w:p>
        </w:tc>
        <w:tc>
          <w:tcPr>
            <w:tcW w:w="2124" w:type="dxa"/>
            <w:vAlign w:val="center"/>
          </w:tcPr>
          <w:p w:rsidR="00F8102D" w:rsidRDefault="00F8102D" w:rsidP="00AC53F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lete Postal Address with PIN code</w:t>
            </w:r>
          </w:p>
        </w:tc>
        <w:tc>
          <w:tcPr>
            <w:tcW w:w="8151" w:type="dxa"/>
            <w:gridSpan w:val="9"/>
            <w:vAlign w:val="center"/>
          </w:tcPr>
          <w:p w:rsidR="00F8102D" w:rsidRDefault="00F8102D" w:rsidP="00AC53F1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</w:p>
        </w:tc>
      </w:tr>
      <w:tr w:rsidR="00F8102D" w:rsidRPr="000E4645" w:rsidTr="00AC53F1">
        <w:trPr>
          <w:trHeight w:val="454"/>
        </w:trPr>
        <w:tc>
          <w:tcPr>
            <w:tcW w:w="492" w:type="dxa"/>
          </w:tcPr>
          <w:p w:rsidR="00F8102D" w:rsidRDefault="00F8102D" w:rsidP="00F8102D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10.</w:t>
            </w:r>
          </w:p>
        </w:tc>
        <w:tc>
          <w:tcPr>
            <w:tcW w:w="2124" w:type="dxa"/>
            <w:vAlign w:val="center"/>
          </w:tcPr>
          <w:p w:rsidR="00F8102D" w:rsidRDefault="00F8102D" w:rsidP="00AC53F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-mail Address</w:t>
            </w:r>
          </w:p>
        </w:tc>
        <w:tc>
          <w:tcPr>
            <w:tcW w:w="8151" w:type="dxa"/>
            <w:gridSpan w:val="9"/>
            <w:vAlign w:val="center"/>
          </w:tcPr>
          <w:p w:rsidR="00F8102D" w:rsidRDefault="00F8102D" w:rsidP="00AC53F1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</w:p>
        </w:tc>
      </w:tr>
      <w:tr w:rsidR="00F8102D" w:rsidRPr="000E4645" w:rsidTr="00CD14F5">
        <w:trPr>
          <w:trHeight w:val="454"/>
        </w:trPr>
        <w:tc>
          <w:tcPr>
            <w:tcW w:w="492" w:type="dxa"/>
            <w:tcBorders>
              <w:bottom w:val="single" w:sz="4" w:space="0" w:color="000000" w:themeColor="text1"/>
            </w:tcBorders>
          </w:tcPr>
          <w:p w:rsidR="00F8102D" w:rsidRDefault="00F8102D" w:rsidP="00F8102D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11.</w:t>
            </w:r>
          </w:p>
        </w:tc>
        <w:tc>
          <w:tcPr>
            <w:tcW w:w="2124" w:type="dxa"/>
            <w:tcBorders>
              <w:bottom w:val="single" w:sz="4" w:space="0" w:color="000000" w:themeColor="text1"/>
            </w:tcBorders>
            <w:vAlign w:val="center"/>
          </w:tcPr>
          <w:p w:rsidR="00F8102D" w:rsidRDefault="00F8102D" w:rsidP="00AC53F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bile No.</w:t>
            </w:r>
          </w:p>
        </w:tc>
        <w:tc>
          <w:tcPr>
            <w:tcW w:w="8151" w:type="dxa"/>
            <w:gridSpan w:val="9"/>
            <w:tcBorders>
              <w:bottom w:val="single" w:sz="4" w:space="0" w:color="000000" w:themeColor="text1"/>
            </w:tcBorders>
            <w:vAlign w:val="center"/>
          </w:tcPr>
          <w:p w:rsidR="00F8102D" w:rsidRDefault="00F8102D" w:rsidP="00AC53F1">
            <w:pPr>
              <w:rPr>
                <w:rFonts w:ascii="Times New Roman" w:hAnsi="Times New Roman" w:cs="Times New Roman"/>
                <w:bCs/>
                <w:u w:val="single"/>
                <w:lang w:val="en-US"/>
              </w:rPr>
            </w:pPr>
          </w:p>
        </w:tc>
      </w:tr>
      <w:tr w:rsidR="00CD14F5" w:rsidRPr="000E4645" w:rsidTr="00CD14F5">
        <w:trPr>
          <w:trHeight w:val="454"/>
        </w:trPr>
        <w:tc>
          <w:tcPr>
            <w:tcW w:w="10767" w:type="dxa"/>
            <w:gridSpan w:val="11"/>
            <w:tcBorders>
              <w:left w:val="nil"/>
              <w:bottom w:val="nil"/>
              <w:right w:val="nil"/>
            </w:tcBorders>
          </w:tcPr>
          <w:p w:rsidR="00CD14F5" w:rsidRDefault="00CD14F5" w:rsidP="00AC53F1">
            <w:pPr>
              <w:rPr>
                <w:rFonts w:ascii="Times New Roman" w:hAnsi="Times New Roman" w:cs="Times New Roman"/>
              </w:rPr>
            </w:pPr>
          </w:p>
          <w:p w:rsidR="00CD14F5" w:rsidRPr="00CD14F5" w:rsidRDefault="00CD14F5" w:rsidP="003E293A">
            <w:pPr>
              <w:jc w:val="both"/>
              <w:rPr>
                <w:rFonts w:ascii="Times New Roman" w:hAnsi="Times New Roman" w:cs="Times New Roman"/>
              </w:rPr>
            </w:pPr>
            <w:r w:rsidRPr="00CD14F5">
              <w:rPr>
                <w:rFonts w:ascii="Times New Roman" w:hAnsi="Times New Roman" w:cs="Times New Roman"/>
                <w:sz w:val="18"/>
                <w:szCs w:val="18"/>
              </w:rPr>
              <w:t xml:space="preserve">We certify that the soft copy of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the </w:t>
            </w:r>
            <w:r w:rsidRPr="00CD14F5">
              <w:rPr>
                <w:rFonts w:ascii="Times New Roman" w:hAnsi="Times New Roman" w:cs="Times New Roman"/>
                <w:sz w:val="18"/>
                <w:szCs w:val="18"/>
              </w:rPr>
              <w:t>thesis incorporates all corrections/modifications including those suggested during viva-voce. We also understand that any deviation from the above may lead to the withdrawal of the degree.</w:t>
            </w:r>
          </w:p>
        </w:tc>
      </w:tr>
      <w:tr w:rsidR="00D867A3" w:rsidRPr="00F8102D" w:rsidTr="00CD14F5">
        <w:trPr>
          <w:gridAfter w:val="1"/>
          <w:wAfter w:w="85" w:type="dxa"/>
        </w:trPr>
        <w:tc>
          <w:tcPr>
            <w:tcW w:w="534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D867A3" w:rsidRDefault="00D867A3" w:rsidP="00D867A3">
            <w:pPr>
              <w:rPr>
                <w:rFonts w:ascii="Times New Roman" w:hAnsi="Times New Roman" w:cs="Times New Roman"/>
              </w:rPr>
            </w:pPr>
          </w:p>
          <w:p w:rsidR="00D867A3" w:rsidRDefault="00D867A3" w:rsidP="00D867A3">
            <w:pPr>
              <w:rPr>
                <w:rFonts w:ascii="Times New Roman" w:hAnsi="Times New Roman" w:cs="Times New Roman"/>
              </w:rPr>
            </w:pPr>
          </w:p>
          <w:p w:rsidR="00D867A3" w:rsidRDefault="00D867A3" w:rsidP="00D867A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8102D">
              <w:rPr>
                <w:rFonts w:ascii="Times New Roman" w:hAnsi="Times New Roman" w:cs="Times New Roman"/>
              </w:rPr>
              <w:t>______________</w:t>
            </w:r>
          </w:p>
          <w:p w:rsidR="00D867A3" w:rsidRDefault="00D867A3" w:rsidP="00D867A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8102D">
              <w:rPr>
                <w:rFonts w:ascii="Times New Roman" w:hAnsi="Times New Roman" w:cs="Times New Roman"/>
                <w:sz w:val="18"/>
                <w:szCs w:val="18"/>
              </w:rPr>
              <w:t>Signature of the Scholar</w:t>
            </w:r>
          </w:p>
          <w:p w:rsidR="00D867A3" w:rsidRDefault="00D867A3" w:rsidP="00D867A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D867A3" w:rsidRDefault="00D867A3" w:rsidP="00D867A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ame: _____________________________</w:t>
            </w:r>
          </w:p>
          <w:p w:rsidR="00D867A3" w:rsidRDefault="00D867A3" w:rsidP="00D867A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D867A3" w:rsidRPr="00F8102D" w:rsidRDefault="00D867A3" w:rsidP="00D867A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ate: _____________________________</w:t>
            </w:r>
          </w:p>
          <w:p w:rsidR="00D867A3" w:rsidRDefault="00D867A3" w:rsidP="002D332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341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D867A3" w:rsidRDefault="00D867A3" w:rsidP="00ED63B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D867A3" w:rsidRDefault="00D867A3" w:rsidP="00ED63B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orwarded by:</w:t>
            </w:r>
          </w:p>
          <w:p w:rsidR="00D867A3" w:rsidRDefault="00D867A3" w:rsidP="00D867A3">
            <w:pPr>
              <w:jc w:val="right"/>
              <w:rPr>
                <w:rFonts w:ascii="Times New Roman" w:hAnsi="Times New Roman" w:cs="Times New Roman"/>
              </w:rPr>
            </w:pPr>
          </w:p>
          <w:p w:rsidR="00D867A3" w:rsidRDefault="00D867A3" w:rsidP="00D867A3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__</w:t>
            </w:r>
            <w:r w:rsidRPr="00F8102D">
              <w:rPr>
                <w:rFonts w:ascii="Times New Roman" w:hAnsi="Times New Roman" w:cs="Times New Roman"/>
              </w:rPr>
              <w:t>________________</w:t>
            </w:r>
          </w:p>
          <w:p w:rsidR="00D867A3" w:rsidRPr="00F8102D" w:rsidRDefault="00D867A3" w:rsidP="00D867A3">
            <w:pPr>
              <w:jc w:val="right"/>
              <w:rPr>
                <w:rFonts w:ascii="Times New Roman" w:hAnsi="Times New Roman" w:cs="Times New Roman"/>
              </w:rPr>
            </w:pPr>
            <w:r w:rsidRPr="00F8102D">
              <w:rPr>
                <w:rFonts w:ascii="Times New Roman" w:hAnsi="Times New Roman" w:cs="Times New Roman"/>
                <w:sz w:val="18"/>
                <w:szCs w:val="18"/>
              </w:rPr>
              <w:t>Signature of the 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upervisor (s)</w:t>
            </w:r>
          </w:p>
          <w:p w:rsidR="00D867A3" w:rsidRDefault="00D867A3" w:rsidP="00AC53F1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D867A3" w:rsidRDefault="00D867A3" w:rsidP="00AC53F1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ame: _____________________________</w:t>
            </w:r>
          </w:p>
          <w:p w:rsidR="00D867A3" w:rsidRDefault="00D867A3" w:rsidP="00AC53F1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D867A3" w:rsidRPr="00F8102D" w:rsidRDefault="00D867A3" w:rsidP="00AC53F1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ate: _____________________________</w:t>
            </w:r>
          </w:p>
          <w:p w:rsidR="00D867A3" w:rsidRPr="00F8102D" w:rsidRDefault="00D867A3" w:rsidP="00ED63B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D867A3" w:rsidRPr="00F8102D" w:rsidRDefault="00D867A3" w:rsidP="00ED63B5">
            <w:pPr>
              <w:jc w:val="right"/>
              <w:rPr>
                <w:rFonts w:ascii="Times New Roman" w:hAnsi="Times New Roman" w:cs="Times New Roman"/>
              </w:rPr>
            </w:pPr>
          </w:p>
        </w:tc>
      </w:tr>
      <w:tr w:rsidR="00ED63B5" w:rsidRPr="009C3F70" w:rsidTr="00F8102D">
        <w:trPr>
          <w:gridAfter w:val="1"/>
          <w:wAfter w:w="85" w:type="dxa"/>
        </w:trPr>
        <w:tc>
          <w:tcPr>
            <w:tcW w:w="1068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63B5" w:rsidRPr="00ED63B5" w:rsidRDefault="00ED63B5" w:rsidP="00963524">
            <w:pPr>
              <w:rPr>
                <w:rFonts w:ascii="Times New Roman" w:hAnsi="Times New Roman" w:cs="Times New Roman"/>
                <w:u w:val="single"/>
              </w:rPr>
            </w:pPr>
            <w:r w:rsidRPr="00ED63B5">
              <w:rPr>
                <w:rFonts w:ascii="Times New Roman" w:hAnsi="Times New Roman" w:cs="Times New Roman"/>
                <w:u w:val="single"/>
              </w:rPr>
              <w:t xml:space="preserve">Received the following:                                                                                                    </w:t>
            </w:r>
          </w:p>
          <w:p w:rsidR="00ED63B5" w:rsidRPr="00ED63B5" w:rsidRDefault="00ED63B5" w:rsidP="00ED63B5">
            <w:pPr>
              <w:pStyle w:val="ListParagraph"/>
              <w:numPr>
                <w:ilvl w:val="0"/>
                <w:numId w:val="6"/>
              </w:numPr>
              <w:ind w:left="284" w:hanging="284"/>
              <w:rPr>
                <w:rFonts w:ascii="Times New Roman" w:hAnsi="Times New Roman" w:cs="Times New Roman"/>
                <w:sz w:val="18"/>
                <w:szCs w:val="18"/>
              </w:rPr>
            </w:pPr>
            <w:r w:rsidRPr="00ED63B5">
              <w:rPr>
                <w:rFonts w:ascii="Times New Roman" w:hAnsi="Times New Roman" w:cs="Times New Roman"/>
                <w:sz w:val="18"/>
                <w:szCs w:val="18"/>
              </w:rPr>
              <w:t>A CD with the abbreviated thesis title and copyright notice pasted on it containing the PDF files of the full text and an abstract of the thesis (not exceeding 350 words)</w:t>
            </w:r>
          </w:p>
          <w:p w:rsidR="00ED63B5" w:rsidRPr="00802204" w:rsidRDefault="00ED63B5" w:rsidP="00802204">
            <w:pPr>
              <w:pStyle w:val="ListParagraph"/>
              <w:numPr>
                <w:ilvl w:val="0"/>
                <w:numId w:val="6"/>
              </w:numPr>
              <w:ind w:left="284" w:hanging="284"/>
              <w:rPr>
                <w:rFonts w:ascii="Times New Roman" w:hAnsi="Times New Roman" w:cs="Times New Roman"/>
                <w:sz w:val="18"/>
                <w:szCs w:val="18"/>
              </w:rPr>
            </w:pPr>
            <w:r w:rsidRPr="00ED63B5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="00802204">
              <w:rPr>
                <w:rFonts w:ascii="Times New Roman" w:hAnsi="Times New Roman" w:cs="Times New Roman"/>
                <w:sz w:val="18"/>
                <w:szCs w:val="18"/>
              </w:rPr>
              <w:t xml:space="preserve"> signe</w:t>
            </w:r>
            <w:r w:rsidR="00EB347D">
              <w:rPr>
                <w:rFonts w:ascii="Times New Roman" w:hAnsi="Times New Roman" w:cs="Times New Roman"/>
                <w:sz w:val="18"/>
                <w:szCs w:val="18"/>
              </w:rPr>
              <w:t>d copyright transfer form</w:t>
            </w:r>
            <w:bookmarkStart w:id="0" w:name="_GoBack"/>
            <w:bookmarkEnd w:id="0"/>
            <w:r w:rsidR="00802204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  <w:p w:rsidR="00ED63B5" w:rsidRPr="00ED63B5" w:rsidRDefault="00ED63B5" w:rsidP="00963524">
            <w:pPr>
              <w:jc w:val="right"/>
              <w:rPr>
                <w:rFonts w:ascii="Times New Roman" w:hAnsi="Times New Roman" w:cs="Times New Roman"/>
              </w:rPr>
            </w:pPr>
            <w:r w:rsidRPr="00ED63B5">
              <w:rPr>
                <w:rFonts w:ascii="Times New Roman" w:hAnsi="Times New Roman" w:cs="Times New Roman"/>
              </w:rPr>
              <w:t>_____________________</w:t>
            </w:r>
          </w:p>
          <w:p w:rsidR="00ED63B5" w:rsidRPr="00ED63B5" w:rsidRDefault="00ED63B5" w:rsidP="00963524">
            <w:pPr>
              <w:jc w:val="right"/>
              <w:rPr>
                <w:rFonts w:ascii="Times New Roman" w:hAnsi="Times New Roman" w:cs="Times New Roman"/>
              </w:rPr>
            </w:pPr>
            <w:r w:rsidRPr="00ED63B5">
              <w:rPr>
                <w:rFonts w:ascii="Times New Roman" w:hAnsi="Times New Roman" w:cs="Times New Roman"/>
              </w:rPr>
              <w:t>Librarian, Central Library</w:t>
            </w:r>
          </w:p>
          <w:p w:rsidR="00ED63B5" w:rsidRPr="009C3F70" w:rsidRDefault="00ED63B5" w:rsidP="00ED63B5">
            <w:pPr>
              <w:rPr>
                <w:rFonts w:ascii="Verdana" w:hAnsi="Verdana"/>
              </w:rPr>
            </w:pPr>
            <w:r w:rsidRPr="00ED63B5">
              <w:rPr>
                <w:rFonts w:ascii="Times New Roman" w:hAnsi="Times New Roman" w:cs="Times New Roman"/>
              </w:rPr>
              <w:t xml:space="preserve">                                                                                                                                                                  (Stamp)</w:t>
            </w:r>
          </w:p>
        </w:tc>
      </w:tr>
    </w:tbl>
    <w:p w:rsidR="00BE24A7" w:rsidRDefault="00BE24A7" w:rsidP="00AC53F1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sectPr w:rsidR="00BE24A7" w:rsidSect="009E5CB7">
      <w:footerReference w:type="default" r:id="rId9"/>
      <w:pgSz w:w="11906" w:h="16838" w:code="9"/>
      <w:pgMar w:top="567" w:right="567" w:bottom="284" w:left="56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368FB" w:rsidRDefault="005368FB" w:rsidP="007730F4">
      <w:pPr>
        <w:spacing w:after="0" w:line="240" w:lineRule="auto"/>
      </w:pPr>
      <w:r>
        <w:separator/>
      </w:r>
    </w:p>
  </w:endnote>
  <w:endnote w:type="continuationSeparator" w:id="0">
    <w:p w:rsidR="005368FB" w:rsidRDefault="005368FB" w:rsidP="007730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A23B5" w:rsidRDefault="00FA23B5">
    <w:pPr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368FB" w:rsidRDefault="005368FB" w:rsidP="007730F4">
      <w:pPr>
        <w:spacing w:after="0" w:line="240" w:lineRule="auto"/>
      </w:pPr>
      <w:r>
        <w:separator/>
      </w:r>
    </w:p>
  </w:footnote>
  <w:footnote w:type="continuationSeparator" w:id="0">
    <w:p w:rsidR="005368FB" w:rsidRDefault="005368FB" w:rsidP="007730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DE4998"/>
    <w:multiLevelType w:val="hybridMultilevel"/>
    <w:tmpl w:val="B8447BF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65A8A"/>
    <w:multiLevelType w:val="hybridMultilevel"/>
    <w:tmpl w:val="1A3AA5E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573A69"/>
    <w:multiLevelType w:val="hybridMultilevel"/>
    <w:tmpl w:val="6AF23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1F423B"/>
    <w:multiLevelType w:val="hybridMultilevel"/>
    <w:tmpl w:val="2B1E99E0"/>
    <w:lvl w:ilvl="0" w:tplc="A9B2ACDA">
      <w:start w:val="1"/>
      <w:numFmt w:val="bullet"/>
      <w:lvlText w:val="*"/>
      <w:lvlJc w:val="left"/>
      <w:pPr>
        <w:ind w:left="720" w:hanging="36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E81045"/>
    <w:multiLevelType w:val="hybridMultilevel"/>
    <w:tmpl w:val="900EE2F0"/>
    <w:lvl w:ilvl="0" w:tplc="A9B2ACDA">
      <w:start w:val="1"/>
      <w:numFmt w:val="bullet"/>
      <w:lvlText w:val="*"/>
      <w:lvlJc w:val="left"/>
      <w:pPr>
        <w:ind w:left="259" w:hanging="149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AFE6BB7E">
      <w:start w:val="1"/>
      <w:numFmt w:val="bullet"/>
      <w:lvlText w:val="•"/>
      <w:lvlJc w:val="left"/>
      <w:pPr>
        <w:ind w:left="1124" w:hanging="149"/>
      </w:pPr>
      <w:rPr>
        <w:rFonts w:hint="default"/>
      </w:rPr>
    </w:lvl>
    <w:lvl w:ilvl="2" w:tplc="5596F2D8">
      <w:start w:val="1"/>
      <w:numFmt w:val="bullet"/>
      <w:lvlText w:val="•"/>
      <w:lvlJc w:val="left"/>
      <w:pPr>
        <w:ind w:left="1989" w:hanging="149"/>
      </w:pPr>
      <w:rPr>
        <w:rFonts w:hint="default"/>
      </w:rPr>
    </w:lvl>
    <w:lvl w:ilvl="3" w:tplc="1020DD24">
      <w:start w:val="1"/>
      <w:numFmt w:val="bullet"/>
      <w:lvlText w:val="•"/>
      <w:lvlJc w:val="left"/>
      <w:pPr>
        <w:ind w:left="2853" w:hanging="149"/>
      </w:pPr>
      <w:rPr>
        <w:rFonts w:hint="default"/>
      </w:rPr>
    </w:lvl>
    <w:lvl w:ilvl="4" w:tplc="2E0CF3AE">
      <w:start w:val="1"/>
      <w:numFmt w:val="bullet"/>
      <w:lvlText w:val="•"/>
      <w:lvlJc w:val="left"/>
      <w:pPr>
        <w:ind w:left="3718" w:hanging="149"/>
      </w:pPr>
      <w:rPr>
        <w:rFonts w:hint="default"/>
      </w:rPr>
    </w:lvl>
    <w:lvl w:ilvl="5" w:tplc="E6447236">
      <w:start w:val="1"/>
      <w:numFmt w:val="bullet"/>
      <w:lvlText w:val="•"/>
      <w:lvlJc w:val="left"/>
      <w:pPr>
        <w:ind w:left="4583" w:hanging="149"/>
      </w:pPr>
      <w:rPr>
        <w:rFonts w:hint="default"/>
      </w:rPr>
    </w:lvl>
    <w:lvl w:ilvl="6" w:tplc="05BA1AF4">
      <w:start w:val="1"/>
      <w:numFmt w:val="bullet"/>
      <w:lvlText w:val="•"/>
      <w:lvlJc w:val="left"/>
      <w:pPr>
        <w:ind w:left="5447" w:hanging="149"/>
      </w:pPr>
      <w:rPr>
        <w:rFonts w:hint="default"/>
      </w:rPr>
    </w:lvl>
    <w:lvl w:ilvl="7" w:tplc="556471FE">
      <w:start w:val="1"/>
      <w:numFmt w:val="bullet"/>
      <w:lvlText w:val="•"/>
      <w:lvlJc w:val="left"/>
      <w:pPr>
        <w:ind w:left="6312" w:hanging="149"/>
      </w:pPr>
      <w:rPr>
        <w:rFonts w:hint="default"/>
      </w:rPr>
    </w:lvl>
    <w:lvl w:ilvl="8" w:tplc="A7CE2114">
      <w:start w:val="1"/>
      <w:numFmt w:val="bullet"/>
      <w:lvlText w:val="•"/>
      <w:lvlJc w:val="left"/>
      <w:pPr>
        <w:ind w:left="7177" w:hanging="149"/>
      </w:pPr>
      <w:rPr>
        <w:rFonts w:hint="default"/>
      </w:rPr>
    </w:lvl>
  </w:abstractNum>
  <w:abstractNum w:abstractNumId="5" w15:restartNumberingAfterBreak="0">
    <w:nsid w:val="15B45E77"/>
    <w:multiLevelType w:val="hybridMultilevel"/>
    <w:tmpl w:val="0FE898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4138BC"/>
    <w:multiLevelType w:val="hybridMultilevel"/>
    <w:tmpl w:val="5D02971C"/>
    <w:lvl w:ilvl="0" w:tplc="F662C4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7E4023"/>
    <w:multiLevelType w:val="hybridMultilevel"/>
    <w:tmpl w:val="4B4AD7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92061C"/>
    <w:multiLevelType w:val="hybridMultilevel"/>
    <w:tmpl w:val="B8447BF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EC4CFB"/>
    <w:multiLevelType w:val="hybridMultilevel"/>
    <w:tmpl w:val="F7F4F44C"/>
    <w:lvl w:ilvl="0" w:tplc="509CFC9A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AB5CD0"/>
    <w:multiLevelType w:val="hybridMultilevel"/>
    <w:tmpl w:val="D6900CEA"/>
    <w:lvl w:ilvl="0" w:tplc="DC1CD6B4">
      <w:start w:val="1"/>
      <w:numFmt w:val="decimal"/>
      <w:lvlText w:val="%1."/>
      <w:lvlJc w:val="left"/>
      <w:pPr>
        <w:ind w:left="401" w:hanging="209"/>
      </w:pPr>
      <w:rPr>
        <w:rFonts w:ascii="Times New Roman" w:eastAsia="Times New Roman" w:hAnsi="Times New Roman" w:hint="default"/>
        <w:spacing w:val="0"/>
        <w:w w:val="99"/>
      </w:rPr>
    </w:lvl>
    <w:lvl w:ilvl="1" w:tplc="65B2D084">
      <w:start w:val="1"/>
      <w:numFmt w:val="bullet"/>
      <w:lvlText w:val="•"/>
      <w:lvlJc w:val="left"/>
      <w:pPr>
        <w:ind w:left="1250" w:hanging="209"/>
      </w:pPr>
      <w:rPr>
        <w:rFonts w:hint="default"/>
      </w:rPr>
    </w:lvl>
    <w:lvl w:ilvl="2" w:tplc="0776998E">
      <w:start w:val="1"/>
      <w:numFmt w:val="bullet"/>
      <w:lvlText w:val="•"/>
      <w:lvlJc w:val="left"/>
      <w:pPr>
        <w:ind w:left="2101" w:hanging="209"/>
      </w:pPr>
      <w:rPr>
        <w:rFonts w:hint="default"/>
      </w:rPr>
    </w:lvl>
    <w:lvl w:ilvl="3" w:tplc="791C8A34">
      <w:start w:val="1"/>
      <w:numFmt w:val="bullet"/>
      <w:lvlText w:val="•"/>
      <w:lvlJc w:val="left"/>
      <w:pPr>
        <w:ind w:left="2951" w:hanging="209"/>
      </w:pPr>
      <w:rPr>
        <w:rFonts w:hint="default"/>
      </w:rPr>
    </w:lvl>
    <w:lvl w:ilvl="4" w:tplc="7D662BAA">
      <w:start w:val="1"/>
      <w:numFmt w:val="bullet"/>
      <w:lvlText w:val="•"/>
      <w:lvlJc w:val="left"/>
      <w:pPr>
        <w:ind w:left="3802" w:hanging="209"/>
      </w:pPr>
      <w:rPr>
        <w:rFonts w:hint="default"/>
      </w:rPr>
    </w:lvl>
    <w:lvl w:ilvl="5" w:tplc="9BAED662">
      <w:start w:val="1"/>
      <w:numFmt w:val="bullet"/>
      <w:lvlText w:val="•"/>
      <w:lvlJc w:val="left"/>
      <w:pPr>
        <w:ind w:left="4653" w:hanging="209"/>
      </w:pPr>
      <w:rPr>
        <w:rFonts w:hint="default"/>
      </w:rPr>
    </w:lvl>
    <w:lvl w:ilvl="6" w:tplc="0D8AAC84">
      <w:start w:val="1"/>
      <w:numFmt w:val="bullet"/>
      <w:lvlText w:val="•"/>
      <w:lvlJc w:val="left"/>
      <w:pPr>
        <w:ind w:left="5503" w:hanging="209"/>
      </w:pPr>
      <w:rPr>
        <w:rFonts w:hint="default"/>
      </w:rPr>
    </w:lvl>
    <w:lvl w:ilvl="7" w:tplc="BA307610">
      <w:start w:val="1"/>
      <w:numFmt w:val="bullet"/>
      <w:lvlText w:val="•"/>
      <w:lvlJc w:val="left"/>
      <w:pPr>
        <w:ind w:left="6354" w:hanging="209"/>
      </w:pPr>
      <w:rPr>
        <w:rFonts w:hint="default"/>
      </w:rPr>
    </w:lvl>
    <w:lvl w:ilvl="8" w:tplc="D91EDCFC">
      <w:start w:val="1"/>
      <w:numFmt w:val="bullet"/>
      <w:lvlText w:val="•"/>
      <w:lvlJc w:val="left"/>
      <w:pPr>
        <w:ind w:left="7205" w:hanging="209"/>
      </w:pPr>
      <w:rPr>
        <w:rFonts w:hint="default"/>
      </w:rPr>
    </w:lvl>
  </w:abstractNum>
  <w:abstractNum w:abstractNumId="11" w15:restartNumberingAfterBreak="0">
    <w:nsid w:val="2A1635A7"/>
    <w:multiLevelType w:val="hybridMultilevel"/>
    <w:tmpl w:val="B776A04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920D23"/>
    <w:multiLevelType w:val="hybridMultilevel"/>
    <w:tmpl w:val="67C2EF3E"/>
    <w:lvl w:ilvl="0" w:tplc="6E1E12E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5617FF4"/>
    <w:multiLevelType w:val="hybridMultilevel"/>
    <w:tmpl w:val="1B9A495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AD23EA"/>
    <w:multiLevelType w:val="hybridMultilevel"/>
    <w:tmpl w:val="E77C157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C0E3764"/>
    <w:multiLevelType w:val="hybridMultilevel"/>
    <w:tmpl w:val="85EAF5F6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1C1ADF"/>
    <w:multiLevelType w:val="hybridMultilevel"/>
    <w:tmpl w:val="04BE3ED0"/>
    <w:lvl w:ilvl="0" w:tplc="27AE975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660304"/>
    <w:multiLevelType w:val="hybridMultilevel"/>
    <w:tmpl w:val="F6F80EE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F11B0B"/>
    <w:multiLevelType w:val="hybridMultilevel"/>
    <w:tmpl w:val="B8447BF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FF02BA"/>
    <w:multiLevelType w:val="hybridMultilevel"/>
    <w:tmpl w:val="1B9A495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0328E4"/>
    <w:multiLevelType w:val="hybridMultilevel"/>
    <w:tmpl w:val="B8447BF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6F279A"/>
    <w:multiLevelType w:val="hybridMultilevel"/>
    <w:tmpl w:val="947CD6CE"/>
    <w:lvl w:ilvl="0" w:tplc="879619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0CA37A9"/>
    <w:multiLevelType w:val="hybridMultilevel"/>
    <w:tmpl w:val="4260B7E6"/>
    <w:lvl w:ilvl="0" w:tplc="1CA09636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1E526E9"/>
    <w:multiLevelType w:val="hybridMultilevel"/>
    <w:tmpl w:val="ECF4EB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E37CDD"/>
    <w:multiLevelType w:val="hybridMultilevel"/>
    <w:tmpl w:val="115E8280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FE6232"/>
    <w:multiLevelType w:val="hybridMultilevel"/>
    <w:tmpl w:val="EC8AF4D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7B4D10"/>
    <w:multiLevelType w:val="hybridMultilevel"/>
    <w:tmpl w:val="4146802C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4"/>
  </w:num>
  <w:num w:numId="3">
    <w:abstractNumId w:val="10"/>
  </w:num>
  <w:num w:numId="4">
    <w:abstractNumId w:val="3"/>
  </w:num>
  <w:num w:numId="5">
    <w:abstractNumId w:val="1"/>
  </w:num>
  <w:num w:numId="6">
    <w:abstractNumId w:val="13"/>
  </w:num>
  <w:num w:numId="7">
    <w:abstractNumId w:val="19"/>
  </w:num>
  <w:num w:numId="8">
    <w:abstractNumId w:val="25"/>
  </w:num>
  <w:num w:numId="9">
    <w:abstractNumId w:val="18"/>
  </w:num>
  <w:num w:numId="10">
    <w:abstractNumId w:val="0"/>
  </w:num>
  <w:num w:numId="11">
    <w:abstractNumId w:val="20"/>
  </w:num>
  <w:num w:numId="12">
    <w:abstractNumId w:val="23"/>
  </w:num>
  <w:num w:numId="13">
    <w:abstractNumId w:val="7"/>
  </w:num>
  <w:num w:numId="14">
    <w:abstractNumId w:val="2"/>
  </w:num>
  <w:num w:numId="15">
    <w:abstractNumId w:val="21"/>
  </w:num>
  <w:num w:numId="16">
    <w:abstractNumId w:val="8"/>
  </w:num>
  <w:num w:numId="17">
    <w:abstractNumId w:val="17"/>
  </w:num>
  <w:num w:numId="18">
    <w:abstractNumId w:val="14"/>
  </w:num>
  <w:num w:numId="19">
    <w:abstractNumId w:val="6"/>
  </w:num>
  <w:num w:numId="20">
    <w:abstractNumId w:val="24"/>
  </w:num>
  <w:num w:numId="21">
    <w:abstractNumId w:val="15"/>
  </w:num>
  <w:num w:numId="22">
    <w:abstractNumId w:val="26"/>
  </w:num>
  <w:num w:numId="23">
    <w:abstractNumId w:val="22"/>
  </w:num>
  <w:num w:numId="24">
    <w:abstractNumId w:val="9"/>
  </w:num>
  <w:num w:numId="25">
    <w:abstractNumId w:val="16"/>
  </w:num>
  <w:num w:numId="26">
    <w:abstractNumId w:val="5"/>
  </w:num>
  <w:num w:numId="2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LI0szA0N7I0NbcwMzJQ0lEKTi0uzszPAykwrAUALy5bCiwAAAA="/>
  </w:docVars>
  <w:rsids>
    <w:rsidRoot w:val="008E2902"/>
    <w:rsid w:val="00006638"/>
    <w:rsid w:val="00013297"/>
    <w:rsid w:val="000170FC"/>
    <w:rsid w:val="00023491"/>
    <w:rsid w:val="00024E74"/>
    <w:rsid w:val="00033094"/>
    <w:rsid w:val="00033E1E"/>
    <w:rsid w:val="00034B11"/>
    <w:rsid w:val="0004706F"/>
    <w:rsid w:val="00070C9D"/>
    <w:rsid w:val="00077A8D"/>
    <w:rsid w:val="00085CF6"/>
    <w:rsid w:val="00093C09"/>
    <w:rsid w:val="000B7614"/>
    <w:rsid w:val="000C0699"/>
    <w:rsid w:val="000C2060"/>
    <w:rsid w:val="000E4309"/>
    <w:rsid w:val="00121574"/>
    <w:rsid w:val="00121C36"/>
    <w:rsid w:val="001272D2"/>
    <w:rsid w:val="00144B37"/>
    <w:rsid w:val="001507B7"/>
    <w:rsid w:val="001511C9"/>
    <w:rsid w:val="00161AFC"/>
    <w:rsid w:val="00163197"/>
    <w:rsid w:val="00172312"/>
    <w:rsid w:val="0019035A"/>
    <w:rsid w:val="0019146B"/>
    <w:rsid w:val="001C39D5"/>
    <w:rsid w:val="001C39F2"/>
    <w:rsid w:val="001D25E9"/>
    <w:rsid w:val="001D47E7"/>
    <w:rsid w:val="001D7C5E"/>
    <w:rsid w:val="001E0395"/>
    <w:rsid w:val="002021D5"/>
    <w:rsid w:val="00206174"/>
    <w:rsid w:val="00240A2F"/>
    <w:rsid w:val="0024667C"/>
    <w:rsid w:val="00247617"/>
    <w:rsid w:val="00250EA0"/>
    <w:rsid w:val="00253F08"/>
    <w:rsid w:val="0025765A"/>
    <w:rsid w:val="00264DD1"/>
    <w:rsid w:val="00276E3B"/>
    <w:rsid w:val="00280268"/>
    <w:rsid w:val="00284415"/>
    <w:rsid w:val="002A483F"/>
    <w:rsid w:val="002A55F1"/>
    <w:rsid w:val="002A577A"/>
    <w:rsid w:val="002B0207"/>
    <w:rsid w:val="002B7B02"/>
    <w:rsid w:val="002C0747"/>
    <w:rsid w:val="002C0AF1"/>
    <w:rsid w:val="002C2411"/>
    <w:rsid w:val="002C7BC9"/>
    <w:rsid w:val="002D3323"/>
    <w:rsid w:val="002D466D"/>
    <w:rsid w:val="002F1170"/>
    <w:rsid w:val="002F264B"/>
    <w:rsid w:val="00303E4C"/>
    <w:rsid w:val="00304D70"/>
    <w:rsid w:val="00316A06"/>
    <w:rsid w:val="0032023C"/>
    <w:rsid w:val="003269D8"/>
    <w:rsid w:val="00331E29"/>
    <w:rsid w:val="003379FE"/>
    <w:rsid w:val="00346B94"/>
    <w:rsid w:val="00354E9B"/>
    <w:rsid w:val="0035773E"/>
    <w:rsid w:val="00364416"/>
    <w:rsid w:val="0037165B"/>
    <w:rsid w:val="003A4404"/>
    <w:rsid w:val="003A5691"/>
    <w:rsid w:val="003B7C0B"/>
    <w:rsid w:val="003D38C7"/>
    <w:rsid w:val="003D451C"/>
    <w:rsid w:val="003D4E3C"/>
    <w:rsid w:val="003E1397"/>
    <w:rsid w:val="003E2131"/>
    <w:rsid w:val="003E293A"/>
    <w:rsid w:val="003F108E"/>
    <w:rsid w:val="004047A5"/>
    <w:rsid w:val="00414A16"/>
    <w:rsid w:val="0041683C"/>
    <w:rsid w:val="004253F7"/>
    <w:rsid w:val="00431200"/>
    <w:rsid w:val="00436023"/>
    <w:rsid w:val="00460C03"/>
    <w:rsid w:val="00460FDB"/>
    <w:rsid w:val="00473D70"/>
    <w:rsid w:val="004753F0"/>
    <w:rsid w:val="00476C3F"/>
    <w:rsid w:val="00486F58"/>
    <w:rsid w:val="00495DD3"/>
    <w:rsid w:val="004A31E6"/>
    <w:rsid w:val="004A48D9"/>
    <w:rsid w:val="004B064B"/>
    <w:rsid w:val="004B5EDF"/>
    <w:rsid w:val="004C4BF3"/>
    <w:rsid w:val="004E1383"/>
    <w:rsid w:val="00500373"/>
    <w:rsid w:val="00502DD6"/>
    <w:rsid w:val="00504AE6"/>
    <w:rsid w:val="00511E6F"/>
    <w:rsid w:val="005129C2"/>
    <w:rsid w:val="00513B5B"/>
    <w:rsid w:val="00531248"/>
    <w:rsid w:val="005368FB"/>
    <w:rsid w:val="00545933"/>
    <w:rsid w:val="00571168"/>
    <w:rsid w:val="005800B2"/>
    <w:rsid w:val="0058616F"/>
    <w:rsid w:val="005A58EC"/>
    <w:rsid w:val="005B5A11"/>
    <w:rsid w:val="005C55B8"/>
    <w:rsid w:val="005C5BED"/>
    <w:rsid w:val="005F3753"/>
    <w:rsid w:val="005F3BCD"/>
    <w:rsid w:val="00605B55"/>
    <w:rsid w:val="00606356"/>
    <w:rsid w:val="006070DF"/>
    <w:rsid w:val="00611EC1"/>
    <w:rsid w:val="006151E6"/>
    <w:rsid w:val="006151F4"/>
    <w:rsid w:val="00615819"/>
    <w:rsid w:val="0062597B"/>
    <w:rsid w:val="00636805"/>
    <w:rsid w:val="00644921"/>
    <w:rsid w:val="006468BC"/>
    <w:rsid w:val="00646EC3"/>
    <w:rsid w:val="0064756C"/>
    <w:rsid w:val="00647DC7"/>
    <w:rsid w:val="00663B69"/>
    <w:rsid w:val="00666372"/>
    <w:rsid w:val="0066683D"/>
    <w:rsid w:val="0067148A"/>
    <w:rsid w:val="006714D5"/>
    <w:rsid w:val="00672262"/>
    <w:rsid w:val="00675786"/>
    <w:rsid w:val="00691762"/>
    <w:rsid w:val="0069765E"/>
    <w:rsid w:val="006B07C9"/>
    <w:rsid w:val="006B211E"/>
    <w:rsid w:val="006B6052"/>
    <w:rsid w:val="006C6A2E"/>
    <w:rsid w:val="006E70CE"/>
    <w:rsid w:val="007101D0"/>
    <w:rsid w:val="0071632F"/>
    <w:rsid w:val="00723E69"/>
    <w:rsid w:val="0073442A"/>
    <w:rsid w:val="00734D63"/>
    <w:rsid w:val="00755AF5"/>
    <w:rsid w:val="00764DE0"/>
    <w:rsid w:val="007730F4"/>
    <w:rsid w:val="0077447B"/>
    <w:rsid w:val="0077583A"/>
    <w:rsid w:val="00777C14"/>
    <w:rsid w:val="00782485"/>
    <w:rsid w:val="00782C1C"/>
    <w:rsid w:val="00783C0B"/>
    <w:rsid w:val="0079445E"/>
    <w:rsid w:val="007A0FB1"/>
    <w:rsid w:val="007B4970"/>
    <w:rsid w:val="007B4F72"/>
    <w:rsid w:val="007C692D"/>
    <w:rsid w:val="007D3969"/>
    <w:rsid w:val="007D6D84"/>
    <w:rsid w:val="00800188"/>
    <w:rsid w:val="00802204"/>
    <w:rsid w:val="00803711"/>
    <w:rsid w:val="00811A3E"/>
    <w:rsid w:val="0082263F"/>
    <w:rsid w:val="00823DDB"/>
    <w:rsid w:val="00823DE0"/>
    <w:rsid w:val="008305AB"/>
    <w:rsid w:val="00850C2A"/>
    <w:rsid w:val="008645B5"/>
    <w:rsid w:val="00866333"/>
    <w:rsid w:val="00871330"/>
    <w:rsid w:val="0087233C"/>
    <w:rsid w:val="00880B99"/>
    <w:rsid w:val="00884FA4"/>
    <w:rsid w:val="00894174"/>
    <w:rsid w:val="008A24E9"/>
    <w:rsid w:val="008B0952"/>
    <w:rsid w:val="008C02EE"/>
    <w:rsid w:val="008C1634"/>
    <w:rsid w:val="008D16DB"/>
    <w:rsid w:val="008D2A3C"/>
    <w:rsid w:val="008E2902"/>
    <w:rsid w:val="008F3062"/>
    <w:rsid w:val="009015E1"/>
    <w:rsid w:val="00912AC3"/>
    <w:rsid w:val="00925686"/>
    <w:rsid w:val="00927E4A"/>
    <w:rsid w:val="00934B49"/>
    <w:rsid w:val="009534E1"/>
    <w:rsid w:val="00966864"/>
    <w:rsid w:val="00983603"/>
    <w:rsid w:val="00993B38"/>
    <w:rsid w:val="009A1485"/>
    <w:rsid w:val="009D77F2"/>
    <w:rsid w:val="009E5CB7"/>
    <w:rsid w:val="00A137DB"/>
    <w:rsid w:val="00A209F0"/>
    <w:rsid w:val="00A25023"/>
    <w:rsid w:val="00A262CF"/>
    <w:rsid w:val="00A33921"/>
    <w:rsid w:val="00A42E61"/>
    <w:rsid w:val="00A4561A"/>
    <w:rsid w:val="00A6274D"/>
    <w:rsid w:val="00A766EE"/>
    <w:rsid w:val="00A8307B"/>
    <w:rsid w:val="00A94FEC"/>
    <w:rsid w:val="00AA056F"/>
    <w:rsid w:val="00AA2ABB"/>
    <w:rsid w:val="00AA4E5D"/>
    <w:rsid w:val="00AA5BDD"/>
    <w:rsid w:val="00AB3535"/>
    <w:rsid w:val="00AB7C19"/>
    <w:rsid w:val="00AC24F5"/>
    <w:rsid w:val="00AC53F1"/>
    <w:rsid w:val="00AC62E4"/>
    <w:rsid w:val="00AF11F4"/>
    <w:rsid w:val="00AF43D5"/>
    <w:rsid w:val="00AF4576"/>
    <w:rsid w:val="00AF6A71"/>
    <w:rsid w:val="00B13DD3"/>
    <w:rsid w:val="00B202C0"/>
    <w:rsid w:val="00B20A9C"/>
    <w:rsid w:val="00B31BD9"/>
    <w:rsid w:val="00B32499"/>
    <w:rsid w:val="00B34727"/>
    <w:rsid w:val="00B40D3E"/>
    <w:rsid w:val="00B4379C"/>
    <w:rsid w:val="00B51710"/>
    <w:rsid w:val="00B63469"/>
    <w:rsid w:val="00B65B87"/>
    <w:rsid w:val="00B67E17"/>
    <w:rsid w:val="00B71B19"/>
    <w:rsid w:val="00B7452A"/>
    <w:rsid w:val="00B8051C"/>
    <w:rsid w:val="00B839FC"/>
    <w:rsid w:val="00B926CF"/>
    <w:rsid w:val="00B945EE"/>
    <w:rsid w:val="00B94727"/>
    <w:rsid w:val="00B95DA5"/>
    <w:rsid w:val="00B95EFD"/>
    <w:rsid w:val="00BB2B42"/>
    <w:rsid w:val="00BD1A7E"/>
    <w:rsid w:val="00BD1FBE"/>
    <w:rsid w:val="00BE24A7"/>
    <w:rsid w:val="00BE2800"/>
    <w:rsid w:val="00BE2CAE"/>
    <w:rsid w:val="00BF0842"/>
    <w:rsid w:val="00BF7C93"/>
    <w:rsid w:val="00C008D1"/>
    <w:rsid w:val="00C11783"/>
    <w:rsid w:val="00C25795"/>
    <w:rsid w:val="00C34285"/>
    <w:rsid w:val="00C4100E"/>
    <w:rsid w:val="00C41908"/>
    <w:rsid w:val="00C426BB"/>
    <w:rsid w:val="00C443EE"/>
    <w:rsid w:val="00C44C48"/>
    <w:rsid w:val="00C52AE1"/>
    <w:rsid w:val="00C57DCB"/>
    <w:rsid w:val="00C65D13"/>
    <w:rsid w:val="00C673DF"/>
    <w:rsid w:val="00C80E05"/>
    <w:rsid w:val="00C8791E"/>
    <w:rsid w:val="00C87CA8"/>
    <w:rsid w:val="00C924AA"/>
    <w:rsid w:val="00C9458F"/>
    <w:rsid w:val="00CA4435"/>
    <w:rsid w:val="00CC2F07"/>
    <w:rsid w:val="00CC4F18"/>
    <w:rsid w:val="00CC5A55"/>
    <w:rsid w:val="00CD14F5"/>
    <w:rsid w:val="00CD6531"/>
    <w:rsid w:val="00CE4A7E"/>
    <w:rsid w:val="00CF7594"/>
    <w:rsid w:val="00D21D1E"/>
    <w:rsid w:val="00D22865"/>
    <w:rsid w:val="00D504C2"/>
    <w:rsid w:val="00D53F45"/>
    <w:rsid w:val="00D734E6"/>
    <w:rsid w:val="00D754C2"/>
    <w:rsid w:val="00D758F1"/>
    <w:rsid w:val="00D7673B"/>
    <w:rsid w:val="00D867A3"/>
    <w:rsid w:val="00D950F5"/>
    <w:rsid w:val="00DB05B5"/>
    <w:rsid w:val="00DB2561"/>
    <w:rsid w:val="00DC0B08"/>
    <w:rsid w:val="00DC3D18"/>
    <w:rsid w:val="00DC6291"/>
    <w:rsid w:val="00DD0E6C"/>
    <w:rsid w:val="00DD670B"/>
    <w:rsid w:val="00DD6EE7"/>
    <w:rsid w:val="00DE09CA"/>
    <w:rsid w:val="00DE1C15"/>
    <w:rsid w:val="00DE4FC8"/>
    <w:rsid w:val="00DF14D3"/>
    <w:rsid w:val="00DF21B6"/>
    <w:rsid w:val="00E1024E"/>
    <w:rsid w:val="00E1482A"/>
    <w:rsid w:val="00E32BC0"/>
    <w:rsid w:val="00E33D43"/>
    <w:rsid w:val="00E4110B"/>
    <w:rsid w:val="00E42156"/>
    <w:rsid w:val="00E47B14"/>
    <w:rsid w:val="00E5296B"/>
    <w:rsid w:val="00E6029D"/>
    <w:rsid w:val="00E64A7D"/>
    <w:rsid w:val="00E6595C"/>
    <w:rsid w:val="00E729FF"/>
    <w:rsid w:val="00E7381A"/>
    <w:rsid w:val="00E86655"/>
    <w:rsid w:val="00EA0BA4"/>
    <w:rsid w:val="00EA30FF"/>
    <w:rsid w:val="00EB347D"/>
    <w:rsid w:val="00ED63B5"/>
    <w:rsid w:val="00ED7F9C"/>
    <w:rsid w:val="00EE1A53"/>
    <w:rsid w:val="00EE2B84"/>
    <w:rsid w:val="00EE588C"/>
    <w:rsid w:val="00EF64D0"/>
    <w:rsid w:val="00F053B4"/>
    <w:rsid w:val="00F16C48"/>
    <w:rsid w:val="00F20850"/>
    <w:rsid w:val="00F26FF8"/>
    <w:rsid w:val="00F33A06"/>
    <w:rsid w:val="00F408E1"/>
    <w:rsid w:val="00F41BED"/>
    <w:rsid w:val="00F42A8F"/>
    <w:rsid w:val="00F43955"/>
    <w:rsid w:val="00F567ED"/>
    <w:rsid w:val="00F573CD"/>
    <w:rsid w:val="00F57FD4"/>
    <w:rsid w:val="00F6016D"/>
    <w:rsid w:val="00F64E50"/>
    <w:rsid w:val="00F66987"/>
    <w:rsid w:val="00F74551"/>
    <w:rsid w:val="00F8102D"/>
    <w:rsid w:val="00F85FA0"/>
    <w:rsid w:val="00F96024"/>
    <w:rsid w:val="00FA23B5"/>
    <w:rsid w:val="00FA4E30"/>
    <w:rsid w:val="00FB0C62"/>
    <w:rsid w:val="00FB4026"/>
    <w:rsid w:val="00FB59BC"/>
    <w:rsid w:val="00FC36AC"/>
    <w:rsid w:val="00FC4D2A"/>
    <w:rsid w:val="00FC5DC9"/>
    <w:rsid w:val="00FD4531"/>
    <w:rsid w:val="00FE4309"/>
    <w:rsid w:val="00FF01E1"/>
    <w:rsid w:val="00FF68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16FEE42-D2F0-4C32-8ACA-3F50690CC9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5933"/>
  </w:style>
  <w:style w:type="paragraph" w:styleId="Heading1">
    <w:name w:val="heading 1"/>
    <w:basedOn w:val="Normal"/>
    <w:next w:val="Normal"/>
    <w:link w:val="Heading1Char"/>
    <w:uiPriority w:val="9"/>
    <w:qFormat/>
    <w:rsid w:val="00C4190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4">
    <w:name w:val="heading 4"/>
    <w:basedOn w:val="Normal"/>
    <w:link w:val="Heading4Char"/>
    <w:uiPriority w:val="9"/>
    <w:qFormat/>
    <w:rsid w:val="00070C9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37D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468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68B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1482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7730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730F4"/>
  </w:style>
  <w:style w:type="paragraph" w:styleId="Footer">
    <w:name w:val="footer"/>
    <w:basedOn w:val="Normal"/>
    <w:link w:val="FooterChar"/>
    <w:uiPriority w:val="99"/>
    <w:semiHidden/>
    <w:unhideWhenUsed/>
    <w:rsid w:val="007730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730F4"/>
  </w:style>
  <w:style w:type="character" w:customStyle="1" w:styleId="Heading4Char">
    <w:name w:val="Heading 4 Char"/>
    <w:basedOn w:val="DefaultParagraphFont"/>
    <w:link w:val="Heading4"/>
    <w:uiPriority w:val="9"/>
    <w:rsid w:val="00070C9D"/>
    <w:rPr>
      <w:rFonts w:ascii="Times New Roman" w:eastAsia="Times New Roman" w:hAnsi="Times New Roman" w:cs="Times New Roman"/>
      <w:b/>
      <w:bCs/>
      <w:sz w:val="23"/>
      <w:szCs w:val="23"/>
    </w:rPr>
  </w:style>
  <w:style w:type="paragraph" w:styleId="NormalWeb">
    <w:name w:val="Normal (Web)"/>
    <w:basedOn w:val="Normal"/>
    <w:uiPriority w:val="99"/>
    <w:unhideWhenUsed/>
    <w:rsid w:val="00070C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TW" w:bidi="th-TH"/>
    </w:rPr>
  </w:style>
  <w:style w:type="character" w:customStyle="1" w:styleId="Heading1Char">
    <w:name w:val="Heading 1 Char"/>
    <w:basedOn w:val="DefaultParagraphFont"/>
    <w:link w:val="Heading1"/>
    <w:uiPriority w:val="9"/>
    <w:rsid w:val="00C41908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sid w:val="00C41908"/>
    <w:pPr>
      <w:widowControl w:val="0"/>
      <w:spacing w:after="0" w:line="240" w:lineRule="auto"/>
      <w:ind w:left="259" w:hanging="283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C41908"/>
    <w:rPr>
      <w:rFonts w:ascii="Times New Roman" w:eastAsia="Times New Roman" w:hAnsi="Times New Roman"/>
      <w:sz w:val="20"/>
      <w:szCs w:val="20"/>
      <w:lang w:val="en-US"/>
    </w:rPr>
  </w:style>
  <w:style w:type="paragraph" w:customStyle="1" w:styleId="TableParagraph">
    <w:name w:val="Table Paragraph"/>
    <w:basedOn w:val="Normal"/>
    <w:uiPriority w:val="1"/>
    <w:qFormat/>
    <w:rsid w:val="0066683D"/>
    <w:pPr>
      <w:widowControl w:val="0"/>
      <w:spacing w:after="0" w:line="240" w:lineRule="auto"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823DD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58D5C0-6833-4E0D-8F8D-548320C01D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2</Words>
  <Characters>138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xam01</dc:creator>
  <cp:lastModifiedBy>Microsoft account</cp:lastModifiedBy>
  <cp:revision>9</cp:revision>
  <cp:lastPrinted>2020-10-02T06:17:00Z</cp:lastPrinted>
  <dcterms:created xsi:type="dcterms:W3CDTF">2021-07-06T07:06:00Z</dcterms:created>
  <dcterms:modified xsi:type="dcterms:W3CDTF">2022-11-15T06:43:00Z</dcterms:modified>
</cp:coreProperties>
</file>